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711AEC" w14:textId="77777777" w:rsidR="00C710A5" w:rsidRDefault="00000000">
      <w:pPr>
        <w:pStyle w:val="Title"/>
      </w:pPr>
      <w:r>
        <w:t>Prodigy-Task-1.R</w:t>
      </w:r>
    </w:p>
    <w:p w14:paraId="3122C825" w14:textId="499075F5" w:rsidR="00C710A5" w:rsidRDefault="00DD50F6">
      <w:pPr>
        <w:pStyle w:val="Author"/>
      </w:pPr>
      <w:r>
        <w:t xml:space="preserve">Prachi Athalye </w:t>
      </w:r>
    </w:p>
    <w:p w14:paraId="1E650963" w14:textId="77777777" w:rsidR="00C710A5" w:rsidRDefault="00000000">
      <w:pPr>
        <w:pStyle w:val="Date"/>
      </w:pPr>
      <w:r>
        <w:t>2023-10-16</w:t>
      </w:r>
    </w:p>
    <w:p w14:paraId="2525DB8E" w14:textId="77777777" w:rsidR="00C710A5" w:rsidRDefault="00000000">
      <w:pPr>
        <w:pStyle w:val="SourceCode"/>
      </w:pPr>
      <w:r>
        <w:rPr>
          <w:rStyle w:val="DocumentationTok"/>
        </w:rPr>
        <w:t>##Create a bar graph and histogram to visualize the distribution of a categorical or continuous variable.</w:t>
      </w:r>
      <w:r>
        <w:br/>
      </w:r>
      <w:r>
        <w:rPr>
          <w:rStyle w:val="DocumentationTok"/>
        </w:rPr>
        <w:t>##We have chosen "iris" dataset for the above task</w:t>
      </w:r>
      <w:r>
        <w:br/>
      </w:r>
      <w:r>
        <w:rPr>
          <w:rStyle w:val="CommentTok"/>
        </w:rPr>
        <w:t># Load the required libr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3864A017" w14:textId="77777777" w:rsidR="00C710A5" w:rsidRDefault="00000000">
      <w:pPr>
        <w:pStyle w:val="SourceCode"/>
      </w:pPr>
      <w:r>
        <w:rPr>
          <w:rStyle w:val="VerbatimChar"/>
        </w:rPr>
        <w:t>## Warning: package 'ggplot2' was built under R version 4.2.3</w:t>
      </w:r>
    </w:p>
    <w:p w14:paraId="075E7377" w14:textId="77777777" w:rsidR="00C710A5" w:rsidRDefault="00000000">
      <w:pPr>
        <w:pStyle w:val="SourceCode"/>
      </w:pPr>
      <w:r>
        <w:rPr>
          <w:rStyle w:val="CommentTok"/>
        </w:rPr>
        <w:t># Create a bar chart for the categorical variable "Species"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iri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peci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Iris Speci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peci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4D805F4A" w14:textId="77777777" w:rsidR="00C710A5" w:rsidRDefault="00000000">
      <w:pPr>
        <w:pStyle w:val="FirstParagraph"/>
      </w:pPr>
      <w:r>
        <w:rPr>
          <w:noProof/>
        </w:rPr>
        <w:drawing>
          <wp:inline distT="0" distB="0" distL="0" distR="0" wp14:anchorId="31F63138" wp14:editId="7F843F51">
            <wp:extent cx="5829300" cy="3695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odigy-Task-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933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A9A4D" w14:textId="77777777" w:rsidR="00DD50F6" w:rsidRDefault="00DD50F6">
      <w:pPr>
        <w:pStyle w:val="SourceCode"/>
        <w:rPr>
          <w:rStyle w:val="CommentTok"/>
        </w:rPr>
      </w:pPr>
    </w:p>
    <w:p w14:paraId="2FE73948" w14:textId="77777777" w:rsidR="00DD50F6" w:rsidRDefault="00DD50F6">
      <w:pPr>
        <w:pStyle w:val="SourceCode"/>
        <w:rPr>
          <w:rStyle w:val="CommentTok"/>
        </w:rPr>
      </w:pPr>
    </w:p>
    <w:p w14:paraId="50D48986" w14:textId="451E2110" w:rsidR="00C710A5" w:rsidRDefault="00000000">
      <w:pPr>
        <w:pStyle w:val="SourceCode"/>
      </w:pPr>
      <w:r>
        <w:rPr>
          <w:rStyle w:val="CommentTok"/>
        </w:rPr>
        <w:lastRenderedPageBreak/>
        <w:t># Create a histogram for the continuous variable "Sepal.Length"</w:t>
      </w:r>
      <w:r>
        <w:br/>
      </w: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iri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epal.Leng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Sepal Length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epal Length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14:paraId="04ACCC40" w14:textId="77777777" w:rsidR="00C710A5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74245C4F" w14:textId="77777777" w:rsidR="00C710A5" w:rsidRDefault="00000000">
      <w:pPr>
        <w:pStyle w:val="FirstParagraph"/>
      </w:pPr>
      <w:r>
        <w:rPr>
          <w:noProof/>
        </w:rPr>
        <w:drawing>
          <wp:inline distT="0" distB="0" distL="0" distR="0" wp14:anchorId="2405E0EC" wp14:editId="1F3EDE11">
            <wp:extent cx="5956299" cy="441325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odigy-Task-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7103" cy="4421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710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29A19" w14:textId="77777777" w:rsidR="00C91DD3" w:rsidRDefault="00C91DD3">
      <w:pPr>
        <w:spacing w:after="0"/>
      </w:pPr>
      <w:r>
        <w:separator/>
      </w:r>
    </w:p>
  </w:endnote>
  <w:endnote w:type="continuationSeparator" w:id="0">
    <w:p w14:paraId="0E6DC8D2" w14:textId="77777777" w:rsidR="00C91DD3" w:rsidRDefault="00C91D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11B600" w14:textId="77777777" w:rsidR="00C91DD3" w:rsidRDefault="00C91DD3">
      <w:r>
        <w:separator/>
      </w:r>
    </w:p>
  </w:footnote>
  <w:footnote w:type="continuationSeparator" w:id="0">
    <w:p w14:paraId="70BA9214" w14:textId="77777777" w:rsidR="00C91DD3" w:rsidRDefault="00C91D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C6CC7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242849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10A5"/>
    <w:rsid w:val="00C710A5"/>
    <w:rsid w:val="00C91DD3"/>
    <w:rsid w:val="00DD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281C5E"/>
  <w15:docId w15:val="{C2DD4DBF-9A7D-43E4-9EFC-8AFD8E2CB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7</Words>
  <Characters>709</Characters>
  <Application>Microsoft Office Word</Application>
  <DocSecurity>0</DocSecurity>
  <Lines>27</Lines>
  <Paragraphs>9</Paragraphs>
  <ScaleCrop>false</ScaleCrop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igy-Task-1.R</dc:title>
  <dc:creator>prachi athalye</dc:creator>
  <cp:keywords/>
  <cp:lastModifiedBy>Prachi Athalye</cp:lastModifiedBy>
  <cp:revision>2</cp:revision>
  <dcterms:created xsi:type="dcterms:W3CDTF">2023-10-16T17:34:00Z</dcterms:created>
  <dcterms:modified xsi:type="dcterms:W3CDTF">2023-10-16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6</vt:lpwstr>
  </property>
  <property fmtid="{D5CDD505-2E9C-101B-9397-08002B2CF9AE}" pid="3" name="GrammarlyDocumentId">
    <vt:lpwstr>a18082d1e1bf97bf49ba77c538f38932252c867a767afa0e91a25b05092793e4</vt:lpwstr>
  </property>
</Properties>
</file>